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9A063B" w14:textId="17B6BE4F" w:rsidR="00F31C63" w:rsidRDefault="00F31C63" w:rsidP="00F31C63">
      <w:pPr>
        <w:jc w:val="center"/>
      </w:pPr>
      <w:r>
        <w:rPr>
          <w:noProof/>
        </w:rPr>
        <w:drawing>
          <wp:inline distT="0" distB="0" distL="0" distR="0" wp14:anchorId="73E72745" wp14:editId="4897F013">
            <wp:extent cx="5943600" cy="476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4762500"/>
                    </a:xfrm>
                    <a:prstGeom prst="rect">
                      <a:avLst/>
                    </a:prstGeom>
                    <a:noFill/>
                    <a:ln>
                      <a:noFill/>
                    </a:ln>
                  </pic:spPr>
                </pic:pic>
              </a:graphicData>
            </a:graphic>
          </wp:inline>
        </w:drawing>
      </w:r>
    </w:p>
    <w:p w14:paraId="58AFA395" w14:textId="65235E86" w:rsidR="00F31C63" w:rsidRDefault="00F31C63" w:rsidP="00F31C63">
      <w:pPr>
        <w:jc w:val="center"/>
      </w:pPr>
    </w:p>
    <w:p w14:paraId="18EE1AE4" w14:textId="6AB7F8B1" w:rsidR="00F31C63" w:rsidRDefault="00F31C63" w:rsidP="00F31C63">
      <w:pPr>
        <w:jc w:val="center"/>
        <w:rPr>
          <w:bCs/>
          <w:sz w:val="32"/>
          <w:szCs w:val="32"/>
        </w:rPr>
      </w:pPr>
      <w:r>
        <w:rPr>
          <w:b/>
          <w:sz w:val="32"/>
          <w:szCs w:val="32"/>
          <w:u w:val="single"/>
        </w:rPr>
        <w:t>Yotsuki Clan</w:t>
      </w:r>
    </w:p>
    <w:p w14:paraId="2ECC8D1F" w14:textId="784EAA89" w:rsidR="00F31C63" w:rsidRDefault="00F31C63" w:rsidP="00F31C63">
      <w:pPr>
        <w:jc w:val="center"/>
        <w:rPr>
          <w:bCs/>
          <w:sz w:val="32"/>
          <w:szCs w:val="32"/>
        </w:rPr>
      </w:pPr>
    </w:p>
    <w:p w14:paraId="2C7B3C36" w14:textId="77777777" w:rsidR="00744BE6" w:rsidRDefault="00F31C63" w:rsidP="00F31C63">
      <w:pPr>
        <w:jc w:val="center"/>
        <w:rPr>
          <w:bCs/>
          <w:sz w:val="28"/>
          <w:szCs w:val="28"/>
        </w:rPr>
      </w:pPr>
      <w:r>
        <w:rPr>
          <w:bCs/>
          <w:sz w:val="28"/>
          <w:szCs w:val="28"/>
        </w:rPr>
        <w:t>The Yotsuki</w:t>
      </w:r>
      <w:r w:rsidR="00744BE6">
        <w:rPr>
          <w:bCs/>
          <w:sz w:val="28"/>
          <w:szCs w:val="28"/>
        </w:rPr>
        <w:t xml:space="preserve"> </w:t>
      </w:r>
      <w:r w:rsidR="00744BE6" w:rsidRPr="00744BE6">
        <w:rPr>
          <w:bCs/>
          <w:i/>
          <w:iCs/>
          <w:sz w:val="28"/>
          <w:szCs w:val="28"/>
        </w:rPr>
        <w:t>(</w:t>
      </w:r>
      <w:proofErr w:type="spellStart"/>
      <w:r w:rsidR="00744BE6" w:rsidRPr="00744BE6">
        <w:rPr>
          <w:rFonts w:ascii="MS Gothic" w:eastAsia="MS Gothic" w:hAnsi="MS Gothic" w:cs="MS Gothic" w:hint="eastAsia"/>
          <w:bCs/>
          <w:i/>
          <w:iCs/>
          <w:sz w:val="28"/>
          <w:szCs w:val="28"/>
        </w:rPr>
        <w:t>夜月一族</w:t>
      </w:r>
      <w:proofErr w:type="spellEnd"/>
      <w:r w:rsidR="00744BE6" w:rsidRPr="00744BE6">
        <w:rPr>
          <w:bCs/>
          <w:i/>
          <w:iCs/>
          <w:sz w:val="28"/>
          <w:szCs w:val="28"/>
        </w:rPr>
        <w:t>, Yotsuki Ichizoku</w:t>
      </w:r>
      <w:r w:rsidR="00744BE6">
        <w:rPr>
          <w:bCs/>
          <w:i/>
          <w:iCs/>
          <w:sz w:val="28"/>
          <w:szCs w:val="28"/>
        </w:rPr>
        <w:t xml:space="preserve">) </w:t>
      </w:r>
      <w:r w:rsidR="00744BE6">
        <w:rPr>
          <w:bCs/>
          <w:sz w:val="28"/>
          <w:szCs w:val="28"/>
        </w:rPr>
        <w:t>are one of the three clans residing in Watashitachi wa, Ataryoshi. They are known for their formidable bodies and aptitude for Raiton techniques. They are one of the few clans that are often feared on the battlefield due to their imposing size and powerful mastery over lightning.</w:t>
      </w:r>
    </w:p>
    <w:p w14:paraId="36C8031F" w14:textId="77777777" w:rsidR="00744BE6" w:rsidRDefault="00744BE6" w:rsidP="00F31C63">
      <w:pPr>
        <w:jc w:val="center"/>
        <w:rPr>
          <w:bCs/>
          <w:sz w:val="28"/>
          <w:szCs w:val="28"/>
        </w:rPr>
      </w:pPr>
    </w:p>
    <w:p w14:paraId="70C6F4CD" w14:textId="77777777" w:rsidR="00744BE6" w:rsidRDefault="00744BE6" w:rsidP="00F31C63">
      <w:pPr>
        <w:jc w:val="center"/>
        <w:rPr>
          <w:bCs/>
          <w:sz w:val="28"/>
          <w:szCs w:val="28"/>
        </w:rPr>
      </w:pPr>
    </w:p>
    <w:p w14:paraId="6DB5B86D" w14:textId="77777777" w:rsidR="00744BE6" w:rsidRDefault="00744BE6" w:rsidP="00F31C63">
      <w:pPr>
        <w:jc w:val="center"/>
        <w:rPr>
          <w:bCs/>
          <w:sz w:val="28"/>
          <w:szCs w:val="28"/>
        </w:rPr>
      </w:pPr>
    </w:p>
    <w:p w14:paraId="557F81D1" w14:textId="3CC7DA9C" w:rsidR="00744BE6" w:rsidRDefault="00744BE6" w:rsidP="00F31C63">
      <w:pPr>
        <w:jc w:val="center"/>
        <w:rPr>
          <w:bCs/>
          <w:sz w:val="32"/>
          <w:szCs w:val="32"/>
          <w:u w:val="single"/>
        </w:rPr>
      </w:pPr>
      <w:r>
        <w:rPr>
          <w:bCs/>
          <w:sz w:val="32"/>
          <w:szCs w:val="32"/>
          <w:u w:val="single"/>
        </w:rPr>
        <w:lastRenderedPageBreak/>
        <w:t>History</w:t>
      </w:r>
    </w:p>
    <w:p w14:paraId="5A1A6F22" w14:textId="7CBA3E03" w:rsidR="00744BE6" w:rsidRDefault="00744BE6" w:rsidP="00F31C63">
      <w:pPr>
        <w:jc w:val="center"/>
        <w:rPr>
          <w:bCs/>
          <w:sz w:val="32"/>
          <w:szCs w:val="32"/>
          <w:u w:val="single"/>
        </w:rPr>
      </w:pPr>
    </w:p>
    <w:p w14:paraId="0FE9FBC5" w14:textId="0D90DFF4" w:rsidR="003A204B" w:rsidRDefault="003A204B" w:rsidP="00F31C63">
      <w:pPr>
        <w:jc w:val="center"/>
        <w:rPr>
          <w:b/>
          <w:sz w:val="28"/>
          <w:szCs w:val="28"/>
        </w:rPr>
      </w:pPr>
      <w:r>
        <w:rPr>
          <w:b/>
          <w:sz w:val="28"/>
          <w:szCs w:val="28"/>
        </w:rPr>
        <w:t>Preface</w:t>
      </w:r>
    </w:p>
    <w:p w14:paraId="09EC5AFA" w14:textId="4B6AD94C" w:rsidR="003A204B" w:rsidRDefault="003A204B" w:rsidP="00F31C63">
      <w:pPr>
        <w:jc w:val="center"/>
        <w:rPr>
          <w:b/>
          <w:sz w:val="28"/>
          <w:szCs w:val="28"/>
        </w:rPr>
      </w:pPr>
    </w:p>
    <w:p w14:paraId="5D1F2674" w14:textId="77777777" w:rsidR="003A204B" w:rsidRPr="003A204B" w:rsidRDefault="003A204B" w:rsidP="00F31C63">
      <w:pPr>
        <w:jc w:val="center"/>
        <w:rPr>
          <w:b/>
          <w:sz w:val="28"/>
          <w:szCs w:val="28"/>
        </w:rPr>
      </w:pPr>
    </w:p>
    <w:p w14:paraId="2F0DF0E7" w14:textId="6A1660F9" w:rsidR="00744BE6" w:rsidRPr="00744BE6" w:rsidRDefault="00744BE6" w:rsidP="00F31C63">
      <w:pPr>
        <w:jc w:val="center"/>
        <w:rPr>
          <w:bCs/>
          <w:sz w:val="28"/>
          <w:szCs w:val="28"/>
        </w:rPr>
      </w:pPr>
      <w:r>
        <w:rPr>
          <w:bCs/>
          <w:sz w:val="28"/>
          <w:szCs w:val="28"/>
        </w:rPr>
        <w:t>The linage of the Yotsuki is traced back to a man named Otoyotsuki the Fool, a name that was often short handed to Yotsuki.</w:t>
      </w:r>
      <w:r w:rsidR="003A204B">
        <w:rPr>
          <w:bCs/>
          <w:sz w:val="28"/>
          <w:szCs w:val="28"/>
        </w:rPr>
        <w:t xml:space="preserve"> Yotsuki lived in the Age of Beast where beast roamed the land freely, though his title of “The Fool” came from him climbing to the highest mountain each day and cursing the gods for allowing him to live in such a state of the world. He would routinely travel up the mountain to mock the gods before returning home. Though one day on a terrible storm, as he traveled the mock the gods- before he could get the first words out of his mouth a bolt of lightning crashed down on him splitting the mountain in half. Many thought him to be dead but he soon returned, his body completely changed. He naturally had an aptitude for lightning and could mold and form it, although this is not where his foolish antics stopped. He married and had a small family before deciding that he wanted to challenge the All-Beast to mortal combat. He fought through waves of beasts only to be killed before even making it to the All-Beast himself. Otoyotsuki was known for his ability to use Black Lightning, or rather what those would call “Lightning void of color”. Otoyotsuki was deemed a fool, and to be disassociated with him his family removed a portion of their name and took the short-hand of his name. To this day, “Fool” is considered the worst slur one could call a Yotsuki.</w:t>
      </w:r>
    </w:p>
    <w:p w14:paraId="7CF14686" w14:textId="4C8CED7C" w:rsidR="00F31C63" w:rsidRPr="00744BE6" w:rsidRDefault="00744BE6" w:rsidP="00F31C63">
      <w:pPr>
        <w:jc w:val="center"/>
        <w:rPr>
          <w:bCs/>
          <w:sz w:val="28"/>
          <w:szCs w:val="28"/>
        </w:rPr>
      </w:pPr>
      <w:r>
        <w:rPr>
          <w:bCs/>
          <w:sz w:val="28"/>
          <w:szCs w:val="28"/>
        </w:rPr>
        <w:t xml:space="preserve">  </w:t>
      </w:r>
    </w:p>
    <w:p w14:paraId="2645D68B" w14:textId="60445AF4" w:rsidR="00F31C63" w:rsidRDefault="00F31C63"/>
    <w:p w14:paraId="39621A6B" w14:textId="29875F89" w:rsidR="00F31C63" w:rsidRDefault="003A204B" w:rsidP="003A204B">
      <w:pPr>
        <w:jc w:val="center"/>
        <w:rPr>
          <w:sz w:val="28"/>
          <w:szCs w:val="28"/>
        </w:rPr>
      </w:pPr>
      <w:r>
        <w:rPr>
          <w:b/>
          <w:bCs/>
          <w:sz w:val="28"/>
          <w:szCs w:val="28"/>
        </w:rPr>
        <w:t>Current</w:t>
      </w:r>
    </w:p>
    <w:p w14:paraId="4968C6DD" w14:textId="53A1D9AF" w:rsidR="003A204B" w:rsidRDefault="003A204B" w:rsidP="003A204B">
      <w:pPr>
        <w:jc w:val="center"/>
        <w:rPr>
          <w:sz w:val="28"/>
          <w:szCs w:val="28"/>
        </w:rPr>
      </w:pPr>
    </w:p>
    <w:p w14:paraId="032900C5" w14:textId="1AB35F61" w:rsidR="003A204B" w:rsidRDefault="003A204B" w:rsidP="003A204B">
      <w:pPr>
        <w:jc w:val="center"/>
        <w:rPr>
          <w:sz w:val="28"/>
          <w:szCs w:val="28"/>
        </w:rPr>
      </w:pPr>
      <w:r>
        <w:rPr>
          <w:sz w:val="28"/>
          <w:szCs w:val="28"/>
        </w:rPr>
        <w:t>The Yotsuki oversee Ataryoshi as the leader</w:t>
      </w:r>
      <w:r w:rsidR="005A7FB0">
        <w:rPr>
          <w:sz w:val="28"/>
          <w:szCs w:val="28"/>
        </w:rPr>
        <w:t xml:space="preserve">s and elders of the house. Their goals consist of purely shinobi related activity and the growing of their house and clan name. Due to Ataryoshi being a mostly military focused house they have one of, if </w:t>
      </w:r>
      <w:r w:rsidR="005A7FB0">
        <w:rPr>
          <w:sz w:val="28"/>
          <w:szCs w:val="28"/>
        </w:rPr>
        <w:lastRenderedPageBreak/>
        <w:t>not the most, well founded relationships with the Don’Yoku. Although they never appear to directly indicate it, if not for the Samurai the Don’Yoku would of likely attempted to merge with the house due to the way the Yotsuki run it.</w:t>
      </w:r>
    </w:p>
    <w:p w14:paraId="6E5ED00C" w14:textId="466044F6" w:rsidR="005A7FB0" w:rsidRDefault="005A7FB0" w:rsidP="003A204B">
      <w:pPr>
        <w:jc w:val="center"/>
        <w:rPr>
          <w:sz w:val="28"/>
          <w:szCs w:val="28"/>
        </w:rPr>
      </w:pPr>
    </w:p>
    <w:p w14:paraId="76425AB8" w14:textId="6A9F3E60" w:rsidR="005A7FB0" w:rsidRDefault="005A7FB0" w:rsidP="003A204B">
      <w:pPr>
        <w:jc w:val="center"/>
        <w:rPr>
          <w:sz w:val="28"/>
          <w:szCs w:val="28"/>
        </w:rPr>
      </w:pPr>
    </w:p>
    <w:p w14:paraId="7A28DAB0" w14:textId="0C5A8EC6" w:rsidR="005A7FB0" w:rsidRDefault="005A7FB0" w:rsidP="003A204B">
      <w:pPr>
        <w:jc w:val="center"/>
        <w:rPr>
          <w:sz w:val="28"/>
          <w:szCs w:val="28"/>
        </w:rPr>
      </w:pPr>
    </w:p>
    <w:p w14:paraId="0923E6B9" w14:textId="6D67266F" w:rsidR="005A7FB0" w:rsidRDefault="005A7FB0" w:rsidP="003A204B">
      <w:pPr>
        <w:jc w:val="center"/>
        <w:rPr>
          <w:sz w:val="32"/>
          <w:szCs w:val="32"/>
        </w:rPr>
      </w:pPr>
      <w:r>
        <w:rPr>
          <w:sz w:val="32"/>
          <w:szCs w:val="32"/>
          <w:u w:val="single"/>
        </w:rPr>
        <w:t>Description</w:t>
      </w:r>
    </w:p>
    <w:p w14:paraId="293A5614" w14:textId="3E050A84" w:rsidR="005A7FB0" w:rsidRDefault="005A7FB0" w:rsidP="003A204B">
      <w:pPr>
        <w:jc w:val="center"/>
        <w:rPr>
          <w:sz w:val="32"/>
          <w:szCs w:val="32"/>
        </w:rPr>
      </w:pPr>
    </w:p>
    <w:p w14:paraId="62714E35" w14:textId="51FB5293" w:rsidR="005A7FB0" w:rsidRDefault="005A7FB0" w:rsidP="003A204B">
      <w:pPr>
        <w:jc w:val="center"/>
        <w:rPr>
          <w:sz w:val="28"/>
          <w:szCs w:val="28"/>
        </w:rPr>
      </w:pPr>
      <w:r>
        <w:rPr>
          <w:sz w:val="28"/>
          <w:szCs w:val="28"/>
        </w:rPr>
        <w:t>The Yotsuki are much taller and broader than most other clans, standing inches if not a full foot higher than most others at adulthood. They have tanned copper colored skin and hair that can be any pallet from black to white, and even sometimes rarely seen to be tinge of red or blonde.</w:t>
      </w:r>
    </w:p>
    <w:p w14:paraId="319BB01D" w14:textId="3CC012CA" w:rsidR="005A7FB0" w:rsidRDefault="005A7FB0" w:rsidP="003A204B">
      <w:pPr>
        <w:jc w:val="center"/>
        <w:rPr>
          <w:sz w:val="28"/>
          <w:szCs w:val="28"/>
        </w:rPr>
      </w:pPr>
    </w:p>
    <w:p w14:paraId="2F9DA973" w14:textId="4B590BA8" w:rsidR="005A7FB0" w:rsidRDefault="005A7FB0" w:rsidP="003A204B">
      <w:pPr>
        <w:jc w:val="center"/>
        <w:rPr>
          <w:sz w:val="28"/>
          <w:szCs w:val="28"/>
        </w:rPr>
      </w:pPr>
      <w:r>
        <w:rPr>
          <w:sz w:val="28"/>
          <w:szCs w:val="28"/>
        </w:rPr>
        <w:t>The Yotsuki are brutish in nature, often fighting and arguing over minor things. They value a person strength utmost and often are brutally honest to the point of rudeness. Yotsuki</w:t>
      </w:r>
      <w:r w:rsidR="005E0DB4">
        <w:rPr>
          <w:sz w:val="28"/>
          <w:szCs w:val="28"/>
        </w:rPr>
        <w:t xml:space="preserve"> are often encouraged by their elders to fight amongst one another, and are often sued by displays of strength in battle rather then money or material things.</w:t>
      </w:r>
    </w:p>
    <w:p w14:paraId="322101D3" w14:textId="374FD4AB" w:rsidR="005E0DB4" w:rsidRDefault="005E0DB4" w:rsidP="003A204B">
      <w:pPr>
        <w:jc w:val="center"/>
        <w:rPr>
          <w:sz w:val="28"/>
          <w:szCs w:val="28"/>
        </w:rPr>
      </w:pPr>
    </w:p>
    <w:p w14:paraId="0C9E75DF" w14:textId="361CA602" w:rsidR="005E0DB4" w:rsidRDefault="005E0DB4" w:rsidP="003A204B">
      <w:pPr>
        <w:jc w:val="center"/>
        <w:rPr>
          <w:sz w:val="28"/>
          <w:szCs w:val="28"/>
        </w:rPr>
      </w:pPr>
    </w:p>
    <w:p w14:paraId="041964D6" w14:textId="5D3E0B81" w:rsidR="005E0DB4" w:rsidRDefault="005E0DB4" w:rsidP="003A204B">
      <w:pPr>
        <w:jc w:val="center"/>
        <w:rPr>
          <w:sz w:val="28"/>
          <w:szCs w:val="28"/>
        </w:rPr>
      </w:pPr>
    </w:p>
    <w:p w14:paraId="15412973" w14:textId="77777777" w:rsidR="005E0DB4" w:rsidRDefault="005E0DB4" w:rsidP="003A204B">
      <w:pPr>
        <w:jc w:val="center"/>
        <w:rPr>
          <w:sz w:val="32"/>
          <w:szCs w:val="32"/>
          <w:u w:val="single"/>
        </w:rPr>
      </w:pPr>
    </w:p>
    <w:p w14:paraId="4A686191" w14:textId="77777777" w:rsidR="005E0DB4" w:rsidRDefault="005E0DB4" w:rsidP="003A204B">
      <w:pPr>
        <w:jc w:val="center"/>
        <w:rPr>
          <w:sz w:val="32"/>
          <w:szCs w:val="32"/>
          <w:u w:val="single"/>
        </w:rPr>
      </w:pPr>
    </w:p>
    <w:p w14:paraId="74CBF484" w14:textId="77777777" w:rsidR="005E0DB4" w:rsidRDefault="005E0DB4" w:rsidP="003A204B">
      <w:pPr>
        <w:jc w:val="center"/>
        <w:rPr>
          <w:sz w:val="32"/>
          <w:szCs w:val="32"/>
          <w:u w:val="single"/>
        </w:rPr>
      </w:pPr>
    </w:p>
    <w:p w14:paraId="26A74FA4" w14:textId="77777777" w:rsidR="005E0DB4" w:rsidRDefault="005E0DB4" w:rsidP="003A204B">
      <w:pPr>
        <w:jc w:val="center"/>
        <w:rPr>
          <w:sz w:val="32"/>
          <w:szCs w:val="32"/>
          <w:u w:val="single"/>
        </w:rPr>
      </w:pPr>
    </w:p>
    <w:p w14:paraId="555CDD00" w14:textId="77777777" w:rsidR="005E0DB4" w:rsidRDefault="005E0DB4" w:rsidP="003A204B">
      <w:pPr>
        <w:jc w:val="center"/>
        <w:rPr>
          <w:sz w:val="32"/>
          <w:szCs w:val="32"/>
          <w:u w:val="single"/>
        </w:rPr>
      </w:pPr>
    </w:p>
    <w:p w14:paraId="304C42AF" w14:textId="7BA71EFD" w:rsidR="005E0DB4" w:rsidRDefault="005E0DB4" w:rsidP="003A204B">
      <w:pPr>
        <w:jc w:val="center"/>
        <w:rPr>
          <w:sz w:val="32"/>
          <w:szCs w:val="32"/>
        </w:rPr>
      </w:pPr>
      <w:r>
        <w:rPr>
          <w:sz w:val="32"/>
          <w:szCs w:val="32"/>
          <w:u w:val="single"/>
        </w:rPr>
        <w:lastRenderedPageBreak/>
        <w:t>Player Guide</w:t>
      </w:r>
    </w:p>
    <w:p w14:paraId="6AA6C7D8" w14:textId="1B4D91C6" w:rsidR="005E0DB4" w:rsidRDefault="005E0DB4" w:rsidP="003A204B">
      <w:pPr>
        <w:jc w:val="center"/>
        <w:rPr>
          <w:sz w:val="28"/>
          <w:szCs w:val="28"/>
        </w:rPr>
      </w:pPr>
    </w:p>
    <w:p w14:paraId="09DE066A" w14:textId="264FD9D1" w:rsidR="005E0DB4" w:rsidRDefault="005E0DB4" w:rsidP="003A204B">
      <w:pPr>
        <w:jc w:val="center"/>
        <w:rPr>
          <w:i/>
          <w:iCs/>
          <w:sz w:val="28"/>
          <w:szCs w:val="28"/>
        </w:rPr>
      </w:pPr>
      <w:r>
        <w:rPr>
          <w:i/>
          <w:iCs/>
          <w:sz w:val="28"/>
          <w:szCs w:val="28"/>
        </w:rPr>
        <w:t>Yotsuki are rather brutish in nature and even females act more tom-boyish than anything else. They are known to value things for their strength alone and choose their significant others based on it. They are known to search for strong mates outside of their clan more than any other clan. Yotsuki can easily put their feelings to the side in any situation and are extremely stubborn, but most of all Yotsuki put their loyalty to family and friends beyond anything else.</w:t>
      </w:r>
    </w:p>
    <w:p w14:paraId="6063FE97" w14:textId="772AD49F" w:rsidR="005E0DB4" w:rsidRDefault="005E0DB4" w:rsidP="003A204B">
      <w:pPr>
        <w:jc w:val="center"/>
        <w:rPr>
          <w:i/>
          <w:iCs/>
          <w:sz w:val="28"/>
          <w:szCs w:val="28"/>
        </w:rPr>
      </w:pPr>
    </w:p>
    <w:p w14:paraId="412BDBEF" w14:textId="4AA1498C" w:rsidR="005E0DB4" w:rsidRDefault="005E0DB4" w:rsidP="003A204B">
      <w:pPr>
        <w:jc w:val="center"/>
        <w:rPr>
          <w:i/>
          <w:iCs/>
          <w:sz w:val="28"/>
          <w:szCs w:val="28"/>
        </w:rPr>
      </w:pPr>
    </w:p>
    <w:p w14:paraId="288F6504" w14:textId="05936BE7" w:rsidR="005E0DB4" w:rsidRDefault="005E0DB4" w:rsidP="003A204B">
      <w:pPr>
        <w:jc w:val="center"/>
        <w:rPr>
          <w:sz w:val="28"/>
          <w:szCs w:val="28"/>
        </w:rPr>
      </w:pPr>
      <w:r>
        <w:rPr>
          <w:sz w:val="28"/>
          <w:szCs w:val="28"/>
        </w:rPr>
        <w:t>-Yotsuki are at the minimum 5’11 for both males and females.</w:t>
      </w:r>
    </w:p>
    <w:p w14:paraId="039F3D96" w14:textId="0F0A591A" w:rsidR="005E0DB4" w:rsidRDefault="005E0DB4" w:rsidP="003A204B">
      <w:pPr>
        <w:jc w:val="center"/>
        <w:rPr>
          <w:sz w:val="28"/>
          <w:szCs w:val="28"/>
        </w:rPr>
      </w:pPr>
    </w:p>
    <w:p w14:paraId="1B08F817" w14:textId="49350037" w:rsidR="005E0DB4" w:rsidRDefault="005E0DB4" w:rsidP="003A204B">
      <w:pPr>
        <w:jc w:val="center"/>
        <w:rPr>
          <w:sz w:val="28"/>
          <w:szCs w:val="28"/>
        </w:rPr>
      </w:pPr>
      <w:r>
        <w:rPr>
          <w:sz w:val="28"/>
          <w:szCs w:val="28"/>
        </w:rPr>
        <w:t>-Yotsuki often fight with their siblings and are encouraged to, to build skill and comradery.</w:t>
      </w:r>
    </w:p>
    <w:p w14:paraId="11562922" w14:textId="3174A716" w:rsidR="005E0DB4" w:rsidRDefault="005E0DB4" w:rsidP="003A204B">
      <w:pPr>
        <w:jc w:val="center"/>
        <w:rPr>
          <w:sz w:val="28"/>
          <w:szCs w:val="28"/>
        </w:rPr>
      </w:pPr>
    </w:p>
    <w:p w14:paraId="633AD77F" w14:textId="2237537F" w:rsidR="005E0DB4" w:rsidRDefault="005E0DB4" w:rsidP="003A204B">
      <w:pPr>
        <w:jc w:val="center"/>
        <w:rPr>
          <w:sz w:val="28"/>
          <w:szCs w:val="28"/>
        </w:rPr>
      </w:pPr>
      <w:r>
        <w:rPr>
          <w:sz w:val="28"/>
          <w:szCs w:val="28"/>
        </w:rPr>
        <w:t>-Yotsuki enjoy tests of natural strength such as arm wrestling, or normal wrestling.</w:t>
      </w:r>
    </w:p>
    <w:p w14:paraId="3F8B0082" w14:textId="529F5F1B" w:rsidR="005E0DB4" w:rsidRDefault="005E0DB4" w:rsidP="003A204B">
      <w:pPr>
        <w:jc w:val="center"/>
        <w:rPr>
          <w:sz w:val="28"/>
          <w:szCs w:val="28"/>
        </w:rPr>
      </w:pPr>
    </w:p>
    <w:p w14:paraId="27B7BD18" w14:textId="000637CA" w:rsidR="005E0DB4" w:rsidRDefault="005E0DB4" w:rsidP="003A204B">
      <w:pPr>
        <w:jc w:val="center"/>
        <w:rPr>
          <w:sz w:val="28"/>
          <w:szCs w:val="28"/>
        </w:rPr>
      </w:pPr>
      <w:r>
        <w:rPr>
          <w:sz w:val="28"/>
          <w:szCs w:val="28"/>
        </w:rPr>
        <w:t>-Yotsuki have a relatively lackluster education, knowing the basics of each subject. Like every member of Ataryoshi they are put through a military school, they know advanced battle tactics and soldering skills.</w:t>
      </w:r>
    </w:p>
    <w:p w14:paraId="37C0468C" w14:textId="77777777" w:rsidR="005E0DB4" w:rsidRDefault="005E0DB4" w:rsidP="003A204B">
      <w:pPr>
        <w:jc w:val="center"/>
        <w:rPr>
          <w:sz w:val="28"/>
          <w:szCs w:val="28"/>
        </w:rPr>
      </w:pPr>
    </w:p>
    <w:p w14:paraId="15508C2B" w14:textId="3662698C" w:rsidR="005E0DB4" w:rsidRDefault="005E0DB4" w:rsidP="003A204B">
      <w:pPr>
        <w:jc w:val="center"/>
        <w:rPr>
          <w:sz w:val="28"/>
          <w:szCs w:val="28"/>
        </w:rPr>
      </w:pPr>
      <w:r>
        <w:rPr>
          <w:sz w:val="28"/>
          <w:szCs w:val="28"/>
        </w:rPr>
        <w:t>-Yotsuki often use short hands and “Slang” words. They are known for their “Bad grip of the English language” but often get mad when corrected.</w:t>
      </w:r>
    </w:p>
    <w:p w14:paraId="7877EE88" w14:textId="2C06CCF8" w:rsidR="001E0479" w:rsidRDefault="001E0479" w:rsidP="003A204B">
      <w:pPr>
        <w:jc w:val="center"/>
        <w:rPr>
          <w:sz w:val="28"/>
          <w:szCs w:val="28"/>
        </w:rPr>
      </w:pPr>
    </w:p>
    <w:p w14:paraId="1BF21FC9" w14:textId="17365F1B" w:rsidR="001E0479" w:rsidRDefault="001E0479" w:rsidP="001E0479">
      <w:pPr>
        <w:jc w:val="center"/>
        <w:rPr>
          <w:sz w:val="28"/>
          <w:szCs w:val="28"/>
        </w:rPr>
      </w:pPr>
      <w:r>
        <w:rPr>
          <w:sz w:val="28"/>
          <w:szCs w:val="28"/>
        </w:rPr>
        <w:t>-All Yotsuki hate being called “Fools” and this enrages then and sometimes is met with lethal hostility.</w:t>
      </w:r>
    </w:p>
    <w:p w14:paraId="70144E24" w14:textId="77777777" w:rsidR="005E0DB4" w:rsidRDefault="005E0DB4" w:rsidP="003A204B">
      <w:pPr>
        <w:jc w:val="center"/>
        <w:rPr>
          <w:sz w:val="28"/>
          <w:szCs w:val="28"/>
        </w:rPr>
      </w:pPr>
    </w:p>
    <w:p w14:paraId="47106D85" w14:textId="4E1E00DF" w:rsidR="005E0DB4" w:rsidRPr="005E0DB4" w:rsidRDefault="005E0DB4" w:rsidP="003A204B">
      <w:pPr>
        <w:jc w:val="center"/>
        <w:rPr>
          <w:sz w:val="28"/>
          <w:szCs w:val="28"/>
        </w:rPr>
      </w:pPr>
      <w:r>
        <w:rPr>
          <w:sz w:val="28"/>
          <w:szCs w:val="28"/>
        </w:rPr>
        <w:lastRenderedPageBreak/>
        <w:t xml:space="preserve"> </w:t>
      </w:r>
    </w:p>
    <w:sectPr w:rsidR="005E0DB4" w:rsidRPr="005E0D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1NDeyNDC1sDC3MDJV0lEKTi0uzszPAykwrAUAu+W1WywAAAA="/>
  </w:docVars>
  <w:rsids>
    <w:rsidRoot w:val="00F31C63"/>
    <w:rsid w:val="001E0479"/>
    <w:rsid w:val="003A204B"/>
    <w:rsid w:val="00443531"/>
    <w:rsid w:val="005A7FB0"/>
    <w:rsid w:val="005E0DB4"/>
    <w:rsid w:val="00625B74"/>
    <w:rsid w:val="00744BE6"/>
    <w:rsid w:val="00F31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73D69"/>
  <w15:chartTrackingRefBased/>
  <w15:docId w15:val="{51817368-491F-4A76-9A02-29E86ABA4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5</Pages>
  <Words>609</Words>
  <Characters>347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Moore</dc:creator>
  <cp:keywords/>
  <dc:description/>
  <cp:lastModifiedBy>Tay Moore</cp:lastModifiedBy>
  <cp:revision>1</cp:revision>
  <dcterms:created xsi:type="dcterms:W3CDTF">2021-01-20T06:21:00Z</dcterms:created>
  <dcterms:modified xsi:type="dcterms:W3CDTF">2021-01-20T07:41:00Z</dcterms:modified>
</cp:coreProperties>
</file>